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F87C8" w14:textId="2F99315B" w:rsidR="00EE0FDD" w:rsidRPr="002944E5" w:rsidRDefault="00EE0FDD" w:rsidP="00EE0FDD">
      <w:pPr>
        <w:pStyle w:val="Heading1"/>
        <w:jc w:val="center"/>
      </w:pPr>
      <w:r>
        <w:t xml:space="preserve">Problem 3 – </w:t>
      </w:r>
      <w:r w:rsidR="00ED02DA" w:rsidRPr="00ED02DA">
        <w:t>My Movie Watchlist</w:t>
      </w:r>
    </w:p>
    <w:p w14:paraId="6E68E01E" w14:textId="77777777" w:rsidR="00EE0FDD" w:rsidRPr="009518E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486ABE48" w14:textId="77777777" w:rsidR="00EE0FDD" w:rsidRPr="005D0BC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4212B2D6" w14:textId="77777777" w:rsidR="00EE0FDD" w:rsidRPr="00EE5698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639E0C" w14:textId="77777777" w:rsidR="00EE0FDD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22B31830" w14:textId="77777777" w:rsidR="00EE0FDD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4BB3BD82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979F66C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6EF7109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AD06461" w14:textId="77777777" w:rsidR="00EE0FDD" w:rsidRPr="00654882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77A7853F" w14:textId="77777777" w:rsidR="00EE0FDD" w:rsidRPr="00CD5F99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70AFC1F0" w14:textId="77777777" w:rsidR="00EE0FDD" w:rsidRPr="004D0B17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AFFE5D" w14:textId="77777777" w:rsidR="00EE0FDD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7BDF818" w14:textId="77777777" w:rsidR="00EE0FDD" w:rsidRPr="002E2A6C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DE3A768" w14:textId="77777777" w:rsidR="00EE0FDD" w:rsidRPr="007D0082" w:rsidRDefault="00EE0FDD" w:rsidP="00EE0FDD">
      <w:pPr>
        <w:pStyle w:val="ListParagraph"/>
        <w:numPr>
          <w:ilvl w:val="0"/>
          <w:numId w:val="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19A0FD5" w14:textId="77777777" w:rsidR="00EE0FDD" w:rsidRPr="005F5B07" w:rsidRDefault="00EE0FDD" w:rsidP="00EE0FDD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E5E2A0E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7D804674" w14:textId="3E0959EC" w:rsidR="00EE0FDD" w:rsidRDefault="00EE0FDD" w:rsidP="00EE0FDD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ED02DA">
        <w:rPr>
          <w:noProof/>
          <w:szCs w:val="24"/>
        </w:rPr>
        <w:t>movie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3D1BDB95" w14:textId="77777777" w:rsidR="00EE0FDD" w:rsidRDefault="00EE0FDD" w:rsidP="00EE0FDD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70C3BE50" w14:textId="77777777" w:rsidR="00EE0FDD" w:rsidRDefault="00EE0FDD" w:rsidP="00EE0FDD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20690571" w14:textId="77777777" w:rsidR="00EE0FDD" w:rsidRDefault="00EE0FDD" w:rsidP="00EE0FDD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7802759F" w14:textId="77777777" w:rsidR="00EE0FDD" w:rsidRDefault="00EE0FDD" w:rsidP="00EE0FDD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11675019" w14:textId="77777777" w:rsidR="00EE0FDD" w:rsidRDefault="00EE0FDD" w:rsidP="00EE0FDD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517F7EE3" wp14:editId="41699E27">
            <wp:extent cx="3352799" cy="1932298"/>
            <wp:effectExtent l="19050" t="19050" r="19685" b="11430"/>
            <wp:docPr id="24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Картина 2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799" cy="19322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7881F5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011E7AA9" w14:textId="0E347CA4" w:rsidR="00EE0FDD" w:rsidRDefault="00891044" w:rsidP="00EE0FDD">
      <w:pPr>
        <w:pStyle w:val="ListParagraph"/>
        <w:numPr>
          <w:ilvl w:val="0"/>
          <w:numId w:val="49"/>
        </w:numPr>
        <w:rPr>
          <w:b/>
          <w:bCs/>
          <w:sz w:val="36"/>
          <w:szCs w:val="36"/>
        </w:rPr>
      </w:pPr>
      <w:hyperlink r:id="rId10" w:history="1">
        <w:r w:rsidR="00ED02DA" w:rsidRPr="007E19BB">
          <w:rPr>
            <w:rStyle w:val="Hyperlink"/>
            <w:bCs/>
            <w:sz w:val="36"/>
            <w:szCs w:val="36"/>
          </w:rPr>
          <w:t>http://localhost:3030/jsonstore/movies/</w:t>
        </w:r>
      </w:hyperlink>
    </w:p>
    <w:p w14:paraId="09545308" w14:textId="313D4C73" w:rsidR="00EE0FDD" w:rsidRPr="00C57A57" w:rsidRDefault="00891044" w:rsidP="00EE0FDD">
      <w:pPr>
        <w:pStyle w:val="ListParagraph"/>
        <w:numPr>
          <w:ilvl w:val="0"/>
          <w:numId w:val="49"/>
        </w:numPr>
        <w:rPr>
          <w:rStyle w:val="Hyperlink"/>
          <w:b/>
          <w:bCs/>
          <w:sz w:val="36"/>
          <w:szCs w:val="36"/>
        </w:rPr>
      </w:pPr>
      <w:hyperlink r:id="rId11" w:history="1">
        <w:r w:rsidR="00ED02DA" w:rsidRPr="007E19BB">
          <w:rPr>
            <w:rStyle w:val="Hyperlink"/>
            <w:bCs/>
            <w:sz w:val="36"/>
            <w:szCs w:val="36"/>
          </w:rPr>
          <w:t>http://localhost:3030/jsonstore/movies/</w:t>
        </w:r>
      </w:hyperlink>
      <w:r w:rsidR="00EE0FDD" w:rsidRPr="00C57A57">
        <w:rPr>
          <w:rStyle w:val="Hyperlink"/>
          <w:bCs/>
          <w:sz w:val="36"/>
          <w:szCs w:val="36"/>
        </w:rPr>
        <w:t>:id</w:t>
      </w:r>
    </w:p>
    <w:p w14:paraId="0301FEC7" w14:textId="369882CB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 xml:space="preserve">Load </w:t>
      </w:r>
      <w:r w:rsidR="00ED02DA">
        <w:t>Movies</w:t>
      </w:r>
    </w:p>
    <w:p w14:paraId="7E97BEFD" w14:textId="77777777" w:rsidR="00EE0FDD" w:rsidRDefault="00EE0FDD" w:rsidP="00EE0FDD">
      <w:r w:rsidRPr="00143A7A">
        <w:rPr>
          <w:noProof/>
          <w:lang w:val="bg-BG" w:eastAsia="bg-BG"/>
        </w:rPr>
        <w:drawing>
          <wp:inline distT="0" distB="0" distL="0" distR="0" wp14:anchorId="107AC745" wp14:editId="0E3E94D0">
            <wp:extent cx="6223510" cy="3057978"/>
            <wp:effectExtent l="0" t="0" r="6350" b="9525"/>
            <wp:docPr id="25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Картина 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3510" cy="3057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6FC4B" w14:textId="3826DA92" w:rsidR="00EE0FDD" w:rsidRDefault="00EE0FDD" w:rsidP="00EE0FDD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 xml:space="preserve">[Load </w:t>
      </w:r>
      <w:r w:rsidR="00ED02DA">
        <w:rPr>
          <w:b/>
          <w:bCs/>
        </w:rPr>
        <w:t>Movie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</w:t>
      </w:r>
      <w:r w:rsidR="00ED02DA">
        <w:rPr>
          <w:rFonts w:ascii="Consolas" w:hAnsi="Consolas"/>
          <w:b/>
        </w:rPr>
        <w:t>movie</w:t>
      </w:r>
      <w:r>
        <w:rPr>
          <w:rFonts w:ascii="Consolas" w:hAnsi="Consolas"/>
          <w:b/>
        </w:rPr>
        <w:t>-</w:t>
      </w:r>
      <w:r w:rsidRPr="004B0E0A">
        <w:rPr>
          <w:rFonts w:ascii="Consolas" w:hAnsi="Consolas"/>
          <w:b/>
        </w:rPr>
        <w:t>list"</w:t>
      </w:r>
      <w:r>
        <w:rPr>
          <w:rFonts w:cstheme="minorHAnsi"/>
          <w:b/>
        </w:rPr>
        <w:t xml:space="preserve">. [Edit </w:t>
      </w:r>
      <w:r w:rsidR="00ED02DA">
        <w:rPr>
          <w:rFonts w:cstheme="minorHAnsi"/>
          <w:b/>
        </w:rPr>
        <w:t>Movie</w:t>
      </w:r>
      <w:r>
        <w:rPr>
          <w:rFonts w:cstheme="minorHAnsi"/>
          <w:b/>
        </w:rPr>
        <w:t xml:space="preserve">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3B898C4F" w14:textId="77777777" w:rsidR="00EE0FDD" w:rsidRPr="004B0E0A" w:rsidRDefault="00EE0FDD" w:rsidP="00EE0FDD">
      <w:r>
        <w:t xml:space="preserve">Each record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26D87BFB" w14:textId="77777777" w:rsidR="00EE0FDD" w:rsidRPr="004B0E0A" w:rsidRDefault="00EE0FDD" w:rsidP="00EE0FDD">
      <w:pPr>
        <w:jc w:val="center"/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6AD2183D" wp14:editId="7EC47FA9">
            <wp:extent cx="4048473" cy="2344816"/>
            <wp:effectExtent l="19050" t="19050" r="9525" b="177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473" cy="23448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191862" w14:textId="77777777" w:rsidR="00EE0FDD" w:rsidRPr="00C57A57" w:rsidRDefault="00EE0FDD" w:rsidP="00EE0FDD">
      <w:r w:rsidRPr="00143A7A">
        <w:rPr>
          <w:noProof/>
          <w:lang w:val="bg-BG" w:eastAsia="bg-BG"/>
        </w:rPr>
        <w:lastRenderedPageBreak/>
        <w:drawing>
          <wp:inline distT="0" distB="0" distL="0" distR="0" wp14:anchorId="196224A1" wp14:editId="79901919">
            <wp:extent cx="6607522" cy="3282950"/>
            <wp:effectExtent l="0" t="0" r="317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5776" cy="3287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95D64" w14:textId="48046A60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 w:rsidR="00ED02DA">
        <w:t>Movie</w:t>
      </w:r>
    </w:p>
    <w:p w14:paraId="3B108D7C" w14:textId="2174A8AB" w:rsidR="00EE0FDD" w:rsidRDefault="00EE0FDD" w:rsidP="00EE0FDD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</w:t>
      </w:r>
      <w:r w:rsidR="00ED02DA">
        <w:rPr>
          <w:b/>
          <w:bCs/>
        </w:rPr>
        <w:t>Movi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 w:rsidR="00ED02DA">
        <w:rPr>
          <w:noProof/>
          <w:szCs w:val="24"/>
        </w:rPr>
        <w:t>movie</w:t>
      </w:r>
      <w:r>
        <w:rPr>
          <w:noProof/>
          <w:szCs w:val="24"/>
        </w:rPr>
        <w:t xml:space="preserve"> record</w:t>
      </w:r>
      <w:r>
        <w:t xml:space="preserve"> with the </w:t>
      </w:r>
      <w:r w:rsidR="00ED02DA">
        <w:rPr>
          <w:b/>
        </w:rPr>
        <w:t>title</w:t>
      </w:r>
      <w:r>
        <w:t xml:space="preserve">, </w:t>
      </w:r>
      <w:r w:rsidR="00ED02DA">
        <w:rPr>
          <w:b/>
          <w:bCs/>
        </w:rPr>
        <w:t>director</w:t>
      </w:r>
      <w:r>
        <w:rPr>
          <w:b/>
        </w:rPr>
        <w:t xml:space="preserve">, and </w:t>
      </w:r>
      <w:r w:rsidR="00ED02DA">
        <w:rPr>
          <w:b/>
        </w:rPr>
        <w:t>year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 w:rsidR="00ED02DA">
        <w:rPr>
          <w:noProof/>
          <w:szCs w:val="24"/>
        </w:rPr>
        <w:t>movie</w:t>
      </w:r>
      <w:r>
        <w:rPr>
          <w:noProof/>
          <w:szCs w:val="24"/>
        </w:rPr>
        <w:t xml:space="preserve"> </w:t>
      </w:r>
      <w:proofErr w:type="spellStart"/>
      <w:proofErr w:type="gramStart"/>
      <w:r>
        <w:rPr>
          <w:noProof/>
          <w:szCs w:val="24"/>
        </w:rPr>
        <w:t>records,</w:t>
      </w:r>
      <w:r>
        <w:t>including</w:t>
      </w:r>
      <w:proofErr w:type="spellEnd"/>
      <w:proofErr w:type="gramEnd"/>
      <w:r>
        <w:t xml:space="preserve"> the </w:t>
      </w:r>
      <w:r w:rsidRPr="00F54664">
        <w:rPr>
          <w:b/>
        </w:rPr>
        <w:t>newly added one</w:t>
      </w:r>
      <w:r>
        <w:t xml:space="preserve">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0510A4D1" w14:textId="77777777" w:rsidR="00EE0FDD" w:rsidRDefault="00EE0FDD" w:rsidP="00EE0FDD">
      <w:r w:rsidRPr="00143A7A">
        <w:rPr>
          <w:noProof/>
          <w:lang w:val="bg-BG" w:eastAsia="bg-BG"/>
        </w:rPr>
        <w:drawing>
          <wp:inline distT="0" distB="0" distL="0" distR="0" wp14:anchorId="2D2224EE" wp14:editId="6F6F2B84">
            <wp:extent cx="6578600" cy="3278916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4228" cy="3281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FA670" w14:textId="0FDB7E3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 xml:space="preserve">Edit a </w:t>
      </w:r>
      <w:r w:rsidR="00ED02DA">
        <w:t>Movie</w:t>
      </w:r>
    </w:p>
    <w:p w14:paraId="23F0FF97" w14:textId="6ED95299" w:rsidR="00EE0FDD" w:rsidRPr="00E06EA4" w:rsidRDefault="00EE0FDD" w:rsidP="00EE0FDD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</w:t>
      </w:r>
      <w:r w:rsidR="00ED02DA">
        <w:t>movie</w:t>
      </w:r>
      <w:r>
        <w:t xml:space="preserve"> should remove the </w:t>
      </w:r>
      <w:r w:rsidR="00ED02DA">
        <w:t>movie</w:t>
      </w:r>
      <w:r>
        <w:t xml:space="preserve"> from the DOM structure and the information about the </w:t>
      </w:r>
      <w:r w:rsidR="00ED02DA">
        <w:t>movie</w:t>
      </w:r>
      <w:r>
        <w:t xml:space="preserve"> should be populated into the input fields above. The </w:t>
      </w:r>
      <w:r>
        <w:rPr>
          <w:b/>
          <w:bCs/>
        </w:rPr>
        <w:t>[Edit</w:t>
      </w:r>
      <w:r>
        <w:t xml:space="preserve"> </w:t>
      </w:r>
      <w:r w:rsidR="00ED02DA">
        <w:rPr>
          <w:b/>
          <w:bCs/>
        </w:rPr>
        <w:t>Movie</w:t>
      </w:r>
      <w:r>
        <w:rPr>
          <w:b/>
          <w:bCs/>
        </w:rPr>
        <w:t xml:space="preserve">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 w:rsidR="00ED02DA">
        <w:rPr>
          <w:b/>
          <w:bCs/>
        </w:rPr>
        <w:t>Movie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6F8A02B8" w14:textId="04703732" w:rsidR="00EE0FDD" w:rsidRDefault="00EE0FDD" w:rsidP="00EE0FDD">
      <w:r>
        <w:lastRenderedPageBreak/>
        <w:t>After clicking the [</w:t>
      </w:r>
      <w:r>
        <w:rPr>
          <w:b/>
          <w:bCs/>
        </w:rPr>
        <w:t xml:space="preserve">Edit </w:t>
      </w:r>
      <w:r w:rsidR="00ED02DA">
        <w:rPr>
          <w:b/>
          <w:bCs/>
        </w:rPr>
        <w:t>Movie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 w:rsidR="00ED02DA">
        <w:rPr>
          <w:b/>
          <w:bCs/>
        </w:rPr>
        <w:t>title</w:t>
      </w:r>
      <w:r>
        <w:rPr>
          <w:b/>
          <w:bCs/>
        </w:rPr>
        <w:t xml:space="preserve">, </w:t>
      </w:r>
      <w:r w:rsidR="00ED02DA">
        <w:rPr>
          <w:b/>
          <w:bCs/>
        </w:rPr>
        <w:t>director</w:t>
      </w:r>
      <w:r>
        <w:rPr>
          <w:b/>
          <w:bCs/>
        </w:rPr>
        <w:t xml:space="preserve"> and the </w:t>
      </w:r>
      <w:r w:rsidR="00ED02DA">
        <w:rPr>
          <w:b/>
          <w:bCs/>
        </w:rPr>
        <w:t>year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 w:rsidR="00ED02DA">
        <w:rPr>
          <w:b/>
          <w:bCs/>
        </w:rPr>
        <w:t>Movie</w:t>
      </w:r>
      <w:r>
        <w:rPr>
          <w:b/>
          <w:bCs/>
        </w:rPr>
        <w:t xml:space="preserve">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 w:rsidR="00ED02DA">
        <w:rPr>
          <w:b/>
          <w:bCs/>
        </w:rPr>
        <w:t>Movie</w:t>
      </w:r>
      <w:r w:rsidRPr="005126E3">
        <w:rPr>
          <w:b/>
          <w:bCs/>
        </w:rPr>
        <w:t>]</w:t>
      </w:r>
      <w:r>
        <w:t xml:space="preserve"> one should be activated.</w:t>
      </w:r>
    </w:p>
    <w:p w14:paraId="1C9735E5" w14:textId="77777777" w:rsidR="00EE0FDD" w:rsidRDefault="00EE0FDD" w:rsidP="00EE0FDD">
      <w:r>
        <w:rPr>
          <w:noProof/>
          <w:lang w:val="bg-BG" w:eastAsia="bg-BG"/>
        </w:rPr>
        <w:drawing>
          <wp:inline distT="0" distB="0" distL="0" distR="0" wp14:anchorId="2E3FC454" wp14:editId="7647D8AF">
            <wp:extent cx="6630773" cy="1336596"/>
            <wp:effectExtent l="0" t="0" r="0" b="0"/>
            <wp:docPr id="26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4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0773" cy="1336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B5F24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Delete</w:t>
      </w:r>
    </w:p>
    <w:p w14:paraId="197DD6D3" w14:textId="4296BE63" w:rsidR="00EE0FDD" w:rsidRPr="0088053A" w:rsidRDefault="00EE0FDD" w:rsidP="00EE0FDD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</w:t>
      </w:r>
      <w:r w:rsidR="00ED02DA">
        <w:t>movies</w:t>
      </w:r>
      <w:r>
        <w:t xml:space="preserve"> </w:t>
      </w:r>
      <w:r w:rsidRPr="0088053A">
        <w:rPr>
          <w:b/>
          <w:bCs/>
        </w:rPr>
        <w:t>again</w:t>
      </w:r>
      <w:r>
        <w:t>.</w:t>
      </w:r>
    </w:p>
    <w:p w14:paraId="0BA7221D" w14:textId="77777777" w:rsidR="00EE0FDD" w:rsidRDefault="00EE0FDD" w:rsidP="00EE0FDD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25D474A0" w14:textId="77777777" w:rsidR="00EE0FDD" w:rsidRDefault="00EE0FDD" w:rsidP="00EE0FDD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628AD98B" w14:textId="77777777" w:rsidR="00EE0FDD" w:rsidRDefault="00EE0FDD" w:rsidP="00EE0FDD">
      <w:r w:rsidRPr="002D4E27">
        <w:rPr>
          <w:noProof/>
          <w:lang w:val="bg-BG" w:eastAsia="bg-BG"/>
        </w:rPr>
        <w:drawing>
          <wp:inline distT="0" distB="0" distL="0" distR="0" wp14:anchorId="58D9F2F2" wp14:editId="2C02076F">
            <wp:extent cx="5838325" cy="3722150"/>
            <wp:effectExtent l="133350" t="114300" r="143510" b="164465"/>
            <wp:docPr id="14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325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3C884EA" w14:textId="687B148D" w:rsidR="00EE0FDD" w:rsidRDefault="00EE0FDD" w:rsidP="00EE0FDD"/>
    <w:p w14:paraId="3E9FA933" w14:textId="77777777" w:rsidR="00EE0FDD" w:rsidRDefault="00EE0FDD" w:rsidP="00EE0FDD">
      <w:r w:rsidRPr="00951129">
        <w:rPr>
          <w:noProof/>
          <w:lang w:val="bg-BG" w:eastAsia="bg-BG"/>
        </w:rPr>
        <w:lastRenderedPageBreak/>
        <w:drawing>
          <wp:inline distT="0" distB="0" distL="0" distR="0" wp14:anchorId="6B314BA4" wp14:editId="48B1B459">
            <wp:extent cx="6513946" cy="2998578"/>
            <wp:effectExtent l="152400" t="133350" r="153670" b="16383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3946" cy="299857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chemeClr val="tx1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2AD91B" w14:textId="77777777" w:rsidR="00EE0FDD" w:rsidRDefault="00EE0FDD" w:rsidP="00EE0FDD"/>
    <w:p w14:paraId="37B46D65" w14:textId="712D04D9" w:rsidR="008D7147" w:rsidRPr="00284701" w:rsidRDefault="008D7147" w:rsidP="00284701"/>
    <w:sectPr w:rsidR="008D7147" w:rsidRPr="00284701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71B21C" w14:textId="77777777" w:rsidR="00891044" w:rsidRDefault="00891044" w:rsidP="008068A2">
      <w:pPr>
        <w:spacing w:after="0" w:line="240" w:lineRule="auto"/>
      </w:pPr>
      <w:r>
        <w:separator/>
      </w:r>
    </w:p>
  </w:endnote>
  <w:endnote w:type="continuationSeparator" w:id="0">
    <w:p w14:paraId="0692A44D" w14:textId="77777777" w:rsidR="00891044" w:rsidRDefault="0089104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EC022A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2B7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2B7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DEC022A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2B7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2B7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10642" w14:textId="77777777" w:rsidR="00891044" w:rsidRDefault="00891044" w:rsidP="008068A2">
      <w:pPr>
        <w:spacing w:after="0" w:line="240" w:lineRule="auto"/>
      </w:pPr>
      <w:r>
        <w:separator/>
      </w:r>
    </w:p>
  </w:footnote>
  <w:footnote w:type="continuationSeparator" w:id="0">
    <w:p w14:paraId="68864A9D" w14:textId="77777777" w:rsidR="00891044" w:rsidRDefault="0089104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200B0F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2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7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3" w:hanging="360"/>
      </w:pPr>
    </w:lvl>
    <w:lvl w:ilvl="2" w:tplc="0402001B" w:tentative="1">
      <w:start w:val="1"/>
      <w:numFmt w:val="lowerRoman"/>
      <w:lvlText w:val="%3."/>
      <w:lvlJc w:val="right"/>
      <w:pPr>
        <w:ind w:left="2083" w:hanging="180"/>
      </w:pPr>
    </w:lvl>
    <w:lvl w:ilvl="3" w:tplc="0402000F" w:tentative="1">
      <w:start w:val="1"/>
      <w:numFmt w:val="decimal"/>
      <w:lvlText w:val="%4."/>
      <w:lvlJc w:val="left"/>
      <w:pPr>
        <w:ind w:left="2803" w:hanging="360"/>
      </w:pPr>
    </w:lvl>
    <w:lvl w:ilvl="4" w:tplc="04020019" w:tentative="1">
      <w:start w:val="1"/>
      <w:numFmt w:val="lowerLetter"/>
      <w:lvlText w:val="%5."/>
      <w:lvlJc w:val="left"/>
      <w:pPr>
        <w:ind w:left="3523" w:hanging="360"/>
      </w:pPr>
    </w:lvl>
    <w:lvl w:ilvl="5" w:tplc="0402001B" w:tentative="1">
      <w:start w:val="1"/>
      <w:numFmt w:val="lowerRoman"/>
      <w:lvlText w:val="%6."/>
      <w:lvlJc w:val="right"/>
      <w:pPr>
        <w:ind w:left="4243" w:hanging="180"/>
      </w:pPr>
    </w:lvl>
    <w:lvl w:ilvl="6" w:tplc="0402000F" w:tentative="1">
      <w:start w:val="1"/>
      <w:numFmt w:val="decimal"/>
      <w:lvlText w:val="%7."/>
      <w:lvlJc w:val="left"/>
      <w:pPr>
        <w:ind w:left="4963" w:hanging="360"/>
      </w:pPr>
    </w:lvl>
    <w:lvl w:ilvl="7" w:tplc="04020019" w:tentative="1">
      <w:start w:val="1"/>
      <w:numFmt w:val="lowerLetter"/>
      <w:lvlText w:val="%8."/>
      <w:lvlJc w:val="left"/>
      <w:pPr>
        <w:ind w:left="5683" w:hanging="360"/>
      </w:pPr>
    </w:lvl>
    <w:lvl w:ilvl="8" w:tplc="0402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2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5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6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8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2"/>
  </w:num>
  <w:num w:numId="3">
    <w:abstractNumId w:val="7"/>
  </w:num>
  <w:num w:numId="4">
    <w:abstractNumId w:val="3"/>
  </w:num>
  <w:num w:numId="5">
    <w:abstractNumId w:val="42"/>
  </w:num>
  <w:num w:numId="6">
    <w:abstractNumId w:val="5"/>
  </w:num>
  <w:num w:numId="7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</w:num>
  <w:num w:numId="9">
    <w:abstractNumId w:val="18"/>
  </w:num>
  <w:num w:numId="10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6"/>
  </w:num>
  <w:num w:numId="12">
    <w:abstractNumId w:val="6"/>
  </w:num>
  <w:num w:numId="13">
    <w:abstractNumId w:val="39"/>
  </w:num>
  <w:num w:numId="14">
    <w:abstractNumId w:val="19"/>
  </w:num>
  <w:num w:numId="15">
    <w:abstractNumId w:val="31"/>
  </w:num>
  <w:num w:numId="16">
    <w:abstractNumId w:val="27"/>
  </w:num>
  <w:num w:numId="17">
    <w:abstractNumId w:val="4"/>
  </w:num>
  <w:num w:numId="18">
    <w:abstractNumId w:val="14"/>
  </w:num>
  <w:num w:numId="19">
    <w:abstractNumId w:val="1"/>
  </w:num>
  <w:num w:numId="20">
    <w:abstractNumId w:val="41"/>
  </w:num>
  <w:num w:numId="21">
    <w:abstractNumId w:val="10"/>
  </w:num>
  <w:num w:numId="22">
    <w:abstractNumId w:val="23"/>
  </w:num>
  <w:num w:numId="23">
    <w:abstractNumId w:val="0"/>
  </w:num>
  <w:num w:numId="24">
    <w:abstractNumId w:val="48"/>
  </w:num>
  <w:num w:numId="25">
    <w:abstractNumId w:val="13"/>
  </w:num>
  <w:num w:numId="26">
    <w:abstractNumId w:val="24"/>
  </w:num>
  <w:num w:numId="27">
    <w:abstractNumId w:val="46"/>
  </w:num>
  <w:num w:numId="28">
    <w:abstractNumId w:val="43"/>
  </w:num>
  <w:num w:numId="29">
    <w:abstractNumId w:val="28"/>
  </w:num>
  <w:num w:numId="30">
    <w:abstractNumId w:val="40"/>
  </w:num>
  <w:num w:numId="31">
    <w:abstractNumId w:val="20"/>
  </w:num>
  <w:num w:numId="32">
    <w:abstractNumId w:val="21"/>
  </w:num>
  <w:num w:numId="33">
    <w:abstractNumId w:val="32"/>
  </w:num>
  <w:num w:numId="34">
    <w:abstractNumId w:val="25"/>
  </w:num>
  <w:num w:numId="35">
    <w:abstractNumId w:val="37"/>
  </w:num>
  <w:num w:numId="36">
    <w:abstractNumId w:val="16"/>
  </w:num>
  <w:num w:numId="37">
    <w:abstractNumId w:val="45"/>
  </w:num>
  <w:num w:numId="38">
    <w:abstractNumId w:val="22"/>
  </w:num>
  <w:num w:numId="39">
    <w:abstractNumId w:val="35"/>
  </w:num>
  <w:num w:numId="40">
    <w:abstractNumId w:val="47"/>
  </w:num>
  <w:num w:numId="41">
    <w:abstractNumId w:val="36"/>
  </w:num>
  <w:num w:numId="42">
    <w:abstractNumId w:val="15"/>
  </w:num>
  <w:num w:numId="43">
    <w:abstractNumId w:val="44"/>
  </w:num>
  <w:num w:numId="44">
    <w:abstractNumId w:val="34"/>
  </w:num>
  <w:num w:numId="45">
    <w:abstractNumId w:val="2"/>
  </w:num>
  <w:num w:numId="46">
    <w:abstractNumId w:val="29"/>
  </w:num>
  <w:num w:numId="47">
    <w:abstractNumId w:val="11"/>
  </w:num>
  <w:num w:numId="48">
    <w:abstractNumId w:val="9"/>
  </w:num>
  <w:num w:numId="49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19B0"/>
    <w:rsid w:val="00103906"/>
    <w:rsid w:val="0010492E"/>
    <w:rsid w:val="00106219"/>
    <w:rsid w:val="00111D17"/>
    <w:rsid w:val="00114673"/>
    <w:rsid w:val="00120F7B"/>
    <w:rsid w:val="001275B9"/>
    <w:rsid w:val="0013387B"/>
    <w:rsid w:val="00141EAE"/>
    <w:rsid w:val="00142C75"/>
    <w:rsid w:val="00143CE6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31D01"/>
    <w:rsid w:val="002326A7"/>
    <w:rsid w:val="00232E7D"/>
    <w:rsid w:val="00241316"/>
    <w:rsid w:val="00244FBF"/>
    <w:rsid w:val="00245216"/>
    <w:rsid w:val="00254B1A"/>
    <w:rsid w:val="0025598B"/>
    <w:rsid w:val="00261D90"/>
    <w:rsid w:val="00263C3A"/>
    <w:rsid w:val="00264287"/>
    <w:rsid w:val="00265348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B66F8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2C47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C03C1"/>
    <w:rsid w:val="006D1869"/>
    <w:rsid w:val="006D239A"/>
    <w:rsid w:val="006D6CE8"/>
    <w:rsid w:val="006E1302"/>
    <w:rsid w:val="006E2245"/>
    <w:rsid w:val="006E55B4"/>
    <w:rsid w:val="006E7E50"/>
    <w:rsid w:val="006F24C6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2FF2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1044"/>
    <w:rsid w:val="00897599"/>
    <w:rsid w:val="008A3494"/>
    <w:rsid w:val="008A4262"/>
    <w:rsid w:val="008B07D7"/>
    <w:rsid w:val="008B557F"/>
    <w:rsid w:val="008B5DE5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3AAD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2B7C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248C3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B3DE5"/>
    <w:rsid w:val="00DC28E6"/>
    <w:rsid w:val="00DC79E8"/>
    <w:rsid w:val="00DD55F0"/>
    <w:rsid w:val="00DD7A1F"/>
    <w:rsid w:val="00DD7BB2"/>
    <w:rsid w:val="00DE1B8E"/>
    <w:rsid w:val="00DE2C47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2DA"/>
    <w:rsid w:val="00ED0DEA"/>
    <w:rsid w:val="00ED5256"/>
    <w:rsid w:val="00ED73C4"/>
    <w:rsid w:val="00EE0FDD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19BE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  <w:style w:type="character" w:styleId="UnresolvedMention">
    <w:name w:val="Unresolved Mention"/>
    <w:basedOn w:val="DefaultParagraphFont"/>
    <w:uiPriority w:val="99"/>
    <w:semiHidden/>
    <w:unhideWhenUsed/>
    <w:rsid w:val="00ED02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3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37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movies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://localhost:3030/jsonstore/movies/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30.png"/><Relationship Id="rId41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1BFE34-270F-4714-B312-FB54A3BAB5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5</Pages>
  <Words>546</Words>
  <Characters>3115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44</cp:revision>
  <cp:lastPrinted>2023-04-24T07:55:00Z</cp:lastPrinted>
  <dcterms:created xsi:type="dcterms:W3CDTF">2021-09-07T12:37:00Z</dcterms:created>
  <dcterms:modified xsi:type="dcterms:W3CDTF">2025-08-04T08:50:00Z</dcterms:modified>
  <cp:category>computer programming;programming;software development;software engineering</cp:category>
</cp:coreProperties>
</file>